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c36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2d2c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2:46:21Z</dcterms:created>
  <dcterms:modified xsi:type="dcterms:W3CDTF">2021-12-28T12:46:21Z</dcterms:modified>
</cp:coreProperties>
</file>